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4 (25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5 (61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 ( 8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50 (95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81 (22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209 (59.2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5f36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